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51290" w14:textId="5BA81DD5" w:rsidR="00817DE3" w:rsidRPr="00B75E66" w:rsidRDefault="00A349C0" w:rsidP="00DD155D">
      <w:pPr>
        <w:spacing w:after="120"/>
        <w:jc w:val="center"/>
        <w:outlineLvl w:val="0"/>
        <w:rPr>
          <w:rFonts w:ascii="Times New Roman" w:hAnsi="Times New Roman"/>
          <w:b/>
          <w:sz w:val="24"/>
          <w:szCs w:val="24"/>
          <w:lang w:val="en-US"/>
        </w:rPr>
      </w:pPr>
      <w:r w:rsidRPr="00B75E66">
        <w:rPr>
          <w:rFonts w:ascii="Times New Roman" w:hAnsi="Times New Roman"/>
          <w:b/>
          <w:sz w:val="24"/>
          <w:szCs w:val="24"/>
          <w:lang w:val="en-US"/>
        </w:rPr>
        <w:t>POSTDOCTORAL</w:t>
      </w:r>
      <w:r w:rsidR="004557DA">
        <w:rPr>
          <w:rFonts w:ascii="Times New Roman" w:hAnsi="Times New Roman"/>
          <w:b/>
          <w:sz w:val="24"/>
          <w:szCs w:val="24"/>
          <w:lang w:val="en-US"/>
        </w:rPr>
        <w:t>'</w:t>
      </w:r>
      <w:r w:rsidR="00533622" w:rsidRPr="00B75E66">
        <w:rPr>
          <w:rFonts w:ascii="Times New Roman" w:hAnsi="Times New Roman"/>
          <w:b/>
          <w:sz w:val="24"/>
          <w:szCs w:val="24"/>
          <w:lang w:val="en-US"/>
        </w:rPr>
        <w:t>s FELLOWSHIP APPLICATION FORM</w:t>
      </w:r>
    </w:p>
    <w:tbl>
      <w:tblPr>
        <w:tblW w:w="102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6968"/>
      </w:tblGrid>
      <w:tr w:rsidR="00DD372A" w:rsidRPr="00B75E66" w14:paraId="0E68CCC0" w14:textId="77777777" w:rsidTr="00EA7A57">
        <w:trPr>
          <w:trHeight w:val="340"/>
          <w:jc w:val="center"/>
        </w:trPr>
        <w:tc>
          <w:tcPr>
            <w:tcW w:w="10298" w:type="dxa"/>
            <w:gridSpan w:val="2"/>
            <w:shd w:val="pct15" w:color="auto" w:fill="auto"/>
            <w:vAlign w:val="center"/>
          </w:tcPr>
          <w:p w14:paraId="292BBFC6" w14:textId="0C3E921D" w:rsidR="00DD372A" w:rsidRPr="00B75E66" w:rsidRDefault="00817DE3" w:rsidP="00202BB2">
            <w:pPr>
              <w:spacing w:after="0" w:line="240" w:lineRule="auto"/>
              <w:ind w:left="568" w:hanging="568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1. </w:t>
            </w:r>
            <w:r w:rsidR="00AB0F92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I</w:t>
            </w:r>
            <w:r w:rsidR="001F3AA9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dentification</w:t>
            </w:r>
          </w:p>
        </w:tc>
      </w:tr>
      <w:tr w:rsidR="005B4693" w:rsidRPr="00B75E66" w14:paraId="58F5839D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65838F9B" w14:textId="3EC7B408" w:rsidR="005B4693" w:rsidRPr="00B75E66" w:rsidRDefault="005B4693" w:rsidP="005B469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Last name:</w:t>
            </w:r>
          </w:p>
        </w:tc>
        <w:tc>
          <w:tcPr>
            <w:tcW w:w="6968" w:type="dxa"/>
            <w:vAlign w:val="center"/>
          </w:tcPr>
          <w:p w14:paraId="03290D72" w14:textId="77777777" w:rsidR="005B4693" w:rsidRPr="00B75E66" w:rsidRDefault="005B4693" w:rsidP="005B4693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5B4693" w:rsidRPr="00B75E66" w14:paraId="6EAC9203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5DC6F687" w14:textId="0CF852D6" w:rsidR="005B4693" w:rsidRPr="00B75E66" w:rsidRDefault="005B4693" w:rsidP="005B469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First name (s):</w:t>
            </w:r>
          </w:p>
        </w:tc>
        <w:tc>
          <w:tcPr>
            <w:tcW w:w="6968" w:type="dxa"/>
            <w:vAlign w:val="center"/>
          </w:tcPr>
          <w:p w14:paraId="34EC7761" w14:textId="77777777" w:rsidR="005B4693" w:rsidRPr="00B75E66" w:rsidRDefault="005B4693" w:rsidP="005B4693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5B4693" w:rsidRPr="00B75E66" w14:paraId="028C614C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6D6A6BC2" w14:textId="52161DA2" w:rsidR="005B4693" w:rsidRPr="00B75E66" w:rsidRDefault="005B4693" w:rsidP="005B469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Title:</w:t>
            </w:r>
          </w:p>
        </w:tc>
        <w:tc>
          <w:tcPr>
            <w:tcW w:w="6968" w:type="dxa"/>
            <w:vAlign w:val="center"/>
          </w:tcPr>
          <w:p w14:paraId="26B4D642" w14:textId="77777777" w:rsidR="005B4693" w:rsidRPr="00B75E66" w:rsidRDefault="005B4693" w:rsidP="005B4693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5B4693" w:rsidRPr="00B75E66" w14:paraId="6D631DE7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5E7D4061" w14:textId="673D5989" w:rsidR="005B4693" w:rsidRPr="00B75E66" w:rsidRDefault="005B4693" w:rsidP="005B469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Gender:</w:t>
            </w:r>
          </w:p>
        </w:tc>
        <w:tc>
          <w:tcPr>
            <w:tcW w:w="6968" w:type="dxa"/>
            <w:vAlign w:val="center"/>
          </w:tcPr>
          <w:p w14:paraId="061BA3AF" w14:textId="77777777" w:rsidR="005B4693" w:rsidRPr="00B75E66" w:rsidRDefault="005B4693" w:rsidP="005B4693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5B4693" w:rsidRPr="00B75E66" w14:paraId="318C673A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0E7F2301" w14:textId="7762416C" w:rsidR="005B4693" w:rsidRPr="00B75E66" w:rsidRDefault="005B4693" w:rsidP="005B469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Date and place </w:t>
            </w:r>
            <w:r w:rsidR="008A353A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of birth</w:t>
            </w: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6968" w:type="dxa"/>
            <w:vAlign w:val="center"/>
          </w:tcPr>
          <w:p w14:paraId="3E6E890C" w14:textId="1DCB7A43" w:rsidR="005B4693" w:rsidRPr="00B75E66" w:rsidRDefault="005B4693" w:rsidP="005B4693">
            <w:pPr>
              <w:tabs>
                <w:tab w:val="left" w:pos="5139"/>
              </w:tabs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ab/>
            </w:r>
          </w:p>
        </w:tc>
      </w:tr>
      <w:tr w:rsidR="005B4693" w:rsidRPr="00B75E66" w14:paraId="73D6281D" w14:textId="77777777" w:rsidTr="00EA7A57">
        <w:trPr>
          <w:trHeight w:val="340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5" w:color="auto" w:fill="auto"/>
          </w:tcPr>
          <w:p w14:paraId="7BACC1C6" w14:textId="0B80DCB8" w:rsidR="005B4693" w:rsidRPr="00B75E66" w:rsidRDefault="008A353A" w:rsidP="005B469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Nationality:</w:t>
            </w:r>
          </w:p>
        </w:tc>
        <w:tc>
          <w:tcPr>
            <w:tcW w:w="6968" w:type="dxa"/>
            <w:tcBorders>
              <w:bottom w:val="single" w:sz="4" w:space="0" w:color="auto"/>
            </w:tcBorders>
            <w:vAlign w:val="center"/>
          </w:tcPr>
          <w:p w14:paraId="2D92CD2E" w14:textId="77777777" w:rsidR="005B4693" w:rsidRPr="00B75E66" w:rsidRDefault="005B4693" w:rsidP="005B4693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DD372A" w:rsidRPr="00B75E66" w14:paraId="3290EFA9" w14:textId="77777777" w:rsidTr="00EA7A57">
        <w:trPr>
          <w:trHeight w:val="113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79CDC888" w14:textId="77777777" w:rsidR="00DD372A" w:rsidRPr="00B75E66" w:rsidRDefault="00DD372A" w:rsidP="00202BB2">
            <w:pPr>
              <w:spacing w:after="0" w:line="240" w:lineRule="auto"/>
              <w:rPr>
                <w:rFonts w:ascii="Times New Roman" w:hAnsi="Times New Roman"/>
                <w:sz w:val="4"/>
                <w:szCs w:val="4"/>
                <w:lang w:val="en-US"/>
              </w:rPr>
            </w:pPr>
          </w:p>
        </w:tc>
        <w:tc>
          <w:tcPr>
            <w:tcW w:w="6968" w:type="dxa"/>
            <w:shd w:val="pct15" w:color="auto" w:fill="auto"/>
            <w:vAlign w:val="center"/>
          </w:tcPr>
          <w:p w14:paraId="66930E1A" w14:textId="77777777" w:rsidR="00DD372A" w:rsidRPr="00B75E66" w:rsidRDefault="00DD372A" w:rsidP="00202BB2">
            <w:pPr>
              <w:spacing w:after="0" w:line="240" w:lineRule="auto"/>
              <w:rPr>
                <w:rFonts w:ascii="Times New Roman" w:hAnsi="Times New Roman"/>
                <w:sz w:val="4"/>
                <w:szCs w:val="4"/>
                <w:lang w:val="en-US"/>
              </w:rPr>
            </w:pPr>
          </w:p>
        </w:tc>
      </w:tr>
      <w:tr w:rsidR="008A353A" w:rsidRPr="00B75E66" w14:paraId="05936E8C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7D46F5AA" w14:textId="7B058212" w:rsidR="008A353A" w:rsidRPr="00B75E66" w:rsidRDefault="008A353A" w:rsidP="008A35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Correspondence address:</w:t>
            </w:r>
          </w:p>
        </w:tc>
        <w:tc>
          <w:tcPr>
            <w:tcW w:w="6968" w:type="dxa"/>
            <w:vAlign w:val="center"/>
          </w:tcPr>
          <w:p w14:paraId="712DD00D" w14:textId="77777777" w:rsidR="008A353A" w:rsidRPr="00B75E66" w:rsidRDefault="008A353A" w:rsidP="008A35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A353A" w:rsidRPr="00B75E66" w14:paraId="0F407A45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2257B0FF" w14:textId="6BE9430C" w:rsidR="008A353A" w:rsidRPr="00B75E66" w:rsidRDefault="008A353A" w:rsidP="008A35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Country of residence:</w:t>
            </w:r>
          </w:p>
        </w:tc>
        <w:tc>
          <w:tcPr>
            <w:tcW w:w="6968" w:type="dxa"/>
            <w:vAlign w:val="center"/>
          </w:tcPr>
          <w:p w14:paraId="192DDB3D" w14:textId="77777777" w:rsidR="008A353A" w:rsidRPr="00B75E66" w:rsidRDefault="008A353A" w:rsidP="008A35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A353A" w:rsidRPr="00B75E66" w14:paraId="22E024F8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0404B306" w14:textId="0C566072" w:rsidR="008A353A" w:rsidRPr="00B75E66" w:rsidRDefault="008A353A" w:rsidP="008A35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Phone number (include the country code):</w:t>
            </w:r>
          </w:p>
        </w:tc>
        <w:tc>
          <w:tcPr>
            <w:tcW w:w="6968" w:type="dxa"/>
            <w:vAlign w:val="center"/>
          </w:tcPr>
          <w:p w14:paraId="4354AF91" w14:textId="77777777" w:rsidR="008A353A" w:rsidRPr="00B75E66" w:rsidRDefault="008A353A" w:rsidP="008A35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A353A" w:rsidRPr="00B75E66" w14:paraId="28215536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3019D83B" w14:textId="738A99B5" w:rsidR="008A353A" w:rsidRPr="00B75E66" w:rsidRDefault="008A353A" w:rsidP="008A35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Functional e-mail:</w:t>
            </w:r>
          </w:p>
        </w:tc>
        <w:tc>
          <w:tcPr>
            <w:tcW w:w="6968" w:type="dxa"/>
            <w:vAlign w:val="center"/>
          </w:tcPr>
          <w:p w14:paraId="6A891617" w14:textId="77777777" w:rsidR="008A353A" w:rsidRPr="00B75E66" w:rsidRDefault="008A353A" w:rsidP="008A35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59A72B36" w14:textId="77777777" w:rsidR="00CC5FC3" w:rsidRPr="00B75E66" w:rsidRDefault="00CC5FC3" w:rsidP="00CC5FC3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3"/>
        <w:gridCol w:w="5174"/>
      </w:tblGrid>
      <w:tr w:rsidR="00CC5FC3" w:rsidRPr="00B75E66" w14:paraId="71B92796" w14:textId="77777777" w:rsidTr="005D3D6E">
        <w:trPr>
          <w:trHeight w:val="340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7D3191F4" w14:textId="5F9EFB54" w:rsidR="00CC5FC3" w:rsidRPr="00B75E66" w:rsidRDefault="00CC5FC3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</w:t>
            </w:r>
            <w:r w:rsidR="004516A7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2</w:t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. </w:t>
            </w:r>
            <w:r w:rsidR="00073B36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Select your host institution.</w:t>
            </w:r>
          </w:p>
        </w:tc>
      </w:tr>
      <w:tr w:rsidR="009962E7" w:rsidRPr="00B75E66" w14:paraId="0D2C0F01" w14:textId="77777777" w:rsidTr="005D3D6E">
        <w:trPr>
          <w:trHeight w:val="340"/>
          <w:jc w:val="center"/>
        </w:trPr>
        <w:tc>
          <w:tcPr>
            <w:tcW w:w="5173" w:type="dxa"/>
            <w:vAlign w:val="center"/>
          </w:tcPr>
          <w:p w14:paraId="41F847DA" w14:textId="52FC558A" w:rsidR="009962E7" w:rsidRPr="00B75E66" w:rsidRDefault="00FE23CC" w:rsidP="00FE23CC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00000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8E7710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COMHAS/USL, Sierra Leone</w:t>
            </w:r>
          </w:p>
        </w:tc>
        <w:tc>
          <w:tcPr>
            <w:tcW w:w="5174" w:type="dxa"/>
            <w:vAlign w:val="center"/>
          </w:tcPr>
          <w:p w14:paraId="309632EA" w14:textId="6F0B772B" w:rsidR="009962E7" w:rsidRPr="00B75E66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00000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739EB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Bandim</w:t>
            </w:r>
            <w:proofErr w:type="spellEnd"/>
            <w:r w:rsidR="004739EB"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ealth Project, Guine</w:t>
            </w:r>
            <w:r w:rsidR="008A353A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a</w:t>
            </w:r>
            <w:r w:rsidR="004739EB"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issau</w:t>
            </w:r>
          </w:p>
        </w:tc>
      </w:tr>
      <w:tr w:rsidR="009962E7" w:rsidRPr="00B75E66" w14:paraId="6A47DCC7" w14:textId="77777777" w:rsidTr="005D3D6E">
        <w:trPr>
          <w:trHeight w:val="340"/>
          <w:jc w:val="center"/>
        </w:trPr>
        <w:tc>
          <w:tcPr>
            <w:tcW w:w="5173" w:type="dxa"/>
            <w:vAlign w:val="center"/>
          </w:tcPr>
          <w:p w14:paraId="7B0E744B" w14:textId="5695D595" w:rsidR="009962E7" w:rsidRPr="00B75E66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00000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103C83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UHAS, Ghana</w:t>
            </w:r>
          </w:p>
        </w:tc>
        <w:tc>
          <w:tcPr>
            <w:tcW w:w="5174" w:type="dxa"/>
            <w:vAlign w:val="center"/>
          </w:tcPr>
          <w:p w14:paraId="6E486497" w14:textId="05C4339A" w:rsidR="009962E7" w:rsidRPr="00B75E66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00000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</w:tr>
    </w:tbl>
    <w:p w14:paraId="2C275320" w14:textId="77777777" w:rsidR="00065147" w:rsidRPr="00B75E66" w:rsidRDefault="00065147" w:rsidP="00065147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2"/>
        <w:gridCol w:w="3212"/>
        <w:gridCol w:w="3213"/>
      </w:tblGrid>
      <w:tr w:rsidR="00065147" w:rsidRPr="00B75E66" w14:paraId="2EFEC4F9" w14:textId="77777777" w:rsidTr="005D3D6E">
        <w:trPr>
          <w:trHeight w:val="340"/>
          <w:jc w:val="center"/>
        </w:trPr>
        <w:tc>
          <w:tcPr>
            <w:tcW w:w="10347" w:type="dxa"/>
            <w:gridSpan w:val="3"/>
            <w:shd w:val="pct15" w:color="auto" w:fill="auto"/>
            <w:vAlign w:val="center"/>
          </w:tcPr>
          <w:p w14:paraId="7BACCB43" w14:textId="037E01FC" w:rsidR="00065147" w:rsidRPr="00B75E66" w:rsidRDefault="00065147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3. </w:t>
            </w:r>
            <w:r w:rsidR="00073B36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efe</w:t>
            </w:r>
            <w:r w:rsidR="00BB4E99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ence</w:t>
            </w:r>
          </w:p>
        </w:tc>
      </w:tr>
      <w:tr w:rsidR="00B730E5" w:rsidRPr="00B75E66" w14:paraId="3864994D" w14:textId="77777777" w:rsidTr="005D3D6E">
        <w:trPr>
          <w:trHeight w:val="340"/>
          <w:jc w:val="center"/>
        </w:trPr>
        <w:tc>
          <w:tcPr>
            <w:tcW w:w="3922" w:type="dxa"/>
          </w:tcPr>
          <w:p w14:paraId="7FB830A9" w14:textId="77777777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2" w:type="dxa"/>
          </w:tcPr>
          <w:p w14:paraId="299C07B5" w14:textId="7AE880E0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Referee 1:</w:t>
            </w:r>
          </w:p>
        </w:tc>
        <w:tc>
          <w:tcPr>
            <w:tcW w:w="3213" w:type="dxa"/>
          </w:tcPr>
          <w:p w14:paraId="582FAF4A" w14:textId="0BE2499E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Referee 2:</w:t>
            </w:r>
          </w:p>
        </w:tc>
      </w:tr>
      <w:tr w:rsidR="00B730E5" w:rsidRPr="00B75E66" w14:paraId="1F7D7C48" w14:textId="77777777" w:rsidTr="005D3D6E">
        <w:trPr>
          <w:trHeight w:val="340"/>
          <w:jc w:val="center"/>
        </w:trPr>
        <w:tc>
          <w:tcPr>
            <w:tcW w:w="3922" w:type="dxa"/>
          </w:tcPr>
          <w:p w14:paraId="1B9F15AD" w14:textId="38863BF0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feree name: </w:t>
            </w:r>
          </w:p>
        </w:tc>
        <w:tc>
          <w:tcPr>
            <w:tcW w:w="3212" w:type="dxa"/>
          </w:tcPr>
          <w:p w14:paraId="31F21042" w14:textId="77777777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</w:tcPr>
          <w:p w14:paraId="0215F5A5" w14:textId="025C81F4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B730E5" w:rsidRPr="00B75E66" w14:paraId="71AB548D" w14:textId="77777777" w:rsidTr="005D3D6E">
        <w:trPr>
          <w:trHeight w:val="340"/>
          <w:jc w:val="center"/>
        </w:trPr>
        <w:tc>
          <w:tcPr>
            <w:tcW w:w="3922" w:type="dxa"/>
          </w:tcPr>
          <w:p w14:paraId="1DA45106" w14:textId="381FB39C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Referee address:</w:t>
            </w:r>
          </w:p>
        </w:tc>
        <w:tc>
          <w:tcPr>
            <w:tcW w:w="3212" w:type="dxa"/>
          </w:tcPr>
          <w:p w14:paraId="38E5B88C" w14:textId="77777777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</w:tcPr>
          <w:p w14:paraId="7AB0F4C6" w14:textId="4174CCE8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B730E5" w:rsidRPr="00B75E66" w14:paraId="63F20FA3" w14:textId="77777777" w:rsidTr="005D3D6E">
        <w:trPr>
          <w:trHeight w:val="340"/>
          <w:jc w:val="center"/>
        </w:trPr>
        <w:tc>
          <w:tcPr>
            <w:tcW w:w="3922" w:type="dxa"/>
          </w:tcPr>
          <w:p w14:paraId="0A014377" w14:textId="5CEA5085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Referee phone number (include the country code):</w:t>
            </w:r>
          </w:p>
        </w:tc>
        <w:tc>
          <w:tcPr>
            <w:tcW w:w="3212" w:type="dxa"/>
          </w:tcPr>
          <w:p w14:paraId="46B48727" w14:textId="77777777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</w:tcPr>
          <w:p w14:paraId="443FF04A" w14:textId="5118FD26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B730E5" w:rsidRPr="00B75E66" w14:paraId="0DC3743D" w14:textId="77777777" w:rsidTr="005D3D6E">
        <w:trPr>
          <w:trHeight w:val="340"/>
          <w:jc w:val="center"/>
        </w:trPr>
        <w:tc>
          <w:tcPr>
            <w:tcW w:w="3922" w:type="dxa"/>
          </w:tcPr>
          <w:p w14:paraId="60B520C0" w14:textId="75DF3AC0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E-mail:</w:t>
            </w:r>
          </w:p>
        </w:tc>
        <w:tc>
          <w:tcPr>
            <w:tcW w:w="3212" w:type="dxa"/>
          </w:tcPr>
          <w:p w14:paraId="5F270DD0" w14:textId="77777777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</w:tcPr>
          <w:p w14:paraId="2F41E38D" w14:textId="280B9385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1E46351C" w14:textId="77777777" w:rsidR="007833DF" w:rsidRPr="00B75E66" w:rsidRDefault="007833DF" w:rsidP="007833DF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3"/>
        <w:gridCol w:w="5174"/>
      </w:tblGrid>
      <w:tr w:rsidR="007833DF" w:rsidRPr="00B75E66" w14:paraId="18C0D1E2" w14:textId="77777777" w:rsidTr="005D3D6E">
        <w:trPr>
          <w:trHeight w:val="340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06702ED2" w14:textId="2ED37D27" w:rsidR="007833DF" w:rsidRPr="00B75E66" w:rsidRDefault="007833DF" w:rsidP="00516FF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4. </w:t>
            </w:r>
            <w:r w:rsidR="00B730E5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equired diplomas</w:t>
            </w:r>
          </w:p>
        </w:tc>
      </w:tr>
      <w:tr w:rsidR="005F3199" w:rsidRPr="00B75E66" w14:paraId="2698A755" w14:textId="77777777" w:rsidTr="005D3D6E">
        <w:trPr>
          <w:trHeight w:val="340"/>
          <w:jc w:val="center"/>
        </w:trPr>
        <w:tc>
          <w:tcPr>
            <w:tcW w:w="5173" w:type="dxa"/>
            <w:vAlign w:val="center"/>
          </w:tcPr>
          <w:p w14:paraId="1C45B85C" w14:textId="668CD5A7" w:rsidR="005F3199" w:rsidRPr="00B75E66" w:rsidRDefault="00B730E5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Date of award of </w:t>
            </w:r>
            <w:r w:rsidR="00C01B2D"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PhD</w:t>
            </w:r>
            <w:r w:rsidR="004557D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'</w:t>
            </w:r>
            <w:r w:rsidR="00136131"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s degree or its equivalent</w:t>
            </w:r>
          </w:p>
        </w:tc>
        <w:tc>
          <w:tcPr>
            <w:tcW w:w="5174" w:type="dxa"/>
            <w:vAlign w:val="center"/>
          </w:tcPr>
          <w:p w14:paraId="0478BA88" w14:textId="515A9CFF" w:rsidR="005F3199" w:rsidRPr="00B75E66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5F3199" w:rsidRPr="00B75E66" w14:paraId="0F435D54" w14:textId="77777777" w:rsidTr="005D3D6E">
        <w:trPr>
          <w:trHeight w:val="340"/>
          <w:jc w:val="center"/>
        </w:trPr>
        <w:tc>
          <w:tcPr>
            <w:tcW w:w="5173" w:type="dxa"/>
            <w:vAlign w:val="center"/>
          </w:tcPr>
          <w:p w14:paraId="55446780" w14:textId="75706BA6" w:rsidR="005F3199" w:rsidRPr="00B75E66" w:rsidRDefault="00DA7791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Institution/Universit</w:t>
            </w:r>
            <w:r w:rsidR="00136131"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y that awarded </w:t>
            </w:r>
            <w:r w:rsidR="00F7429C"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the </w:t>
            </w:r>
            <w:r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PhD</w:t>
            </w:r>
            <w:r w:rsidR="00F7429C"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degree or its equivalent</w:t>
            </w:r>
          </w:p>
        </w:tc>
        <w:tc>
          <w:tcPr>
            <w:tcW w:w="5174" w:type="dxa"/>
            <w:vAlign w:val="center"/>
          </w:tcPr>
          <w:p w14:paraId="5CD5C069" w14:textId="3120E02A" w:rsidR="005F3199" w:rsidRPr="00B75E66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EA7A57" w:rsidRPr="00B75E66" w14:paraId="309AA6C8" w14:textId="77777777" w:rsidTr="005D3D6E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16C221E2" w14:textId="00C0F0E5" w:rsidR="00EA7A57" w:rsidRPr="00B75E66" w:rsidRDefault="00EA7A57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Scientific area of the PhD thesis</w:t>
            </w:r>
          </w:p>
        </w:tc>
      </w:tr>
      <w:tr w:rsidR="005D3D6E" w:rsidRPr="00B75E66" w14:paraId="4D9FB766" w14:textId="77777777" w:rsidTr="00DD6269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33CCA9ED" w14:textId="77777777" w:rsidR="005D3D6E" w:rsidRPr="00B75E66" w:rsidRDefault="005D3D6E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5D3D6E" w:rsidRPr="00B75E66" w14:paraId="5226A504" w14:textId="77777777" w:rsidTr="00C34A68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2660298C" w14:textId="19F17664" w:rsidR="005D3D6E" w:rsidRPr="00B75E66" w:rsidRDefault="005D3D6E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PhD thesis title</w:t>
            </w:r>
          </w:p>
        </w:tc>
      </w:tr>
      <w:tr w:rsidR="005D3D6E" w:rsidRPr="00B75E66" w14:paraId="1F53D3A0" w14:textId="77777777" w:rsidTr="0066520B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088CDF01" w14:textId="77777777" w:rsidR="005D3D6E" w:rsidRPr="00B75E66" w:rsidRDefault="005D3D6E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1E2006D3" w14:textId="77777777" w:rsidR="007833DF" w:rsidRPr="00B75E66" w:rsidRDefault="007833DF" w:rsidP="007833DF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526264A8" w14:textId="77777777" w:rsidR="007D7647" w:rsidRPr="00B75E66" w:rsidRDefault="007D7647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6F2F331A" w14:textId="3E36CF9D" w:rsidR="0065701C" w:rsidRPr="00B75E66" w:rsidRDefault="008E7710" w:rsidP="006478FB">
      <w:pPr>
        <w:outlineLvl w:val="0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br w:type="page"/>
      </w: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65701C" w:rsidRPr="00B75E66" w14:paraId="2167CBCC" w14:textId="77777777" w:rsidTr="00D82FE5">
        <w:trPr>
          <w:jc w:val="center"/>
        </w:trPr>
        <w:tc>
          <w:tcPr>
            <w:tcW w:w="10347" w:type="dxa"/>
            <w:shd w:val="pct15" w:color="auto" w:fill="auto"/>
          </w:tcPr>
          <w:p w14:paraId="00C85B6B" w14:textId="1F3C273E" w:rsidR="0065701C" w:rsidRPr="00B75E66" w:rsidRDefault="008B6A05" w:rsidP="00D82FE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br w:type="page"/>
            </w:r>
            <w:r w:rsidR="0065701C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</w:t>
            </w:r>
            <w:r w:rsidR="00124529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5</w:t>
            </w:r>
            <w:r w:rsidR="0065701C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. </w:t>
            </w:r>
            <w:r w:rsidR="008C46E1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Training and research experiences (</w:t>
            </w:r>
            <w:r w:rsidR="003E5D3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5</w:t>
            </w:r>
            <w:r w:rsidR="008C46E1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50 words)</w:t>
            </w:r>
          </w:p>
        </w:tc>
      </w:tr>
      <w:tr w:rsidR="008B3033" w:rsidRPr="00B75E66" w14:paraId="5F9F079F" w14:textId="77777777" w:rsidTr="009167B1">
        <w:trPr>
          <w:jc w:val="center"/>
        </w:trPr>
        <w:tc>
          <w:tcPr>
            <w:tcW w:w="10347" w:type="dxa"/>
          </w:tcPr>
          <w:p w14:paraId="52C237AC" w14:textId="77777777" w:rsidR="008B3033" w:rsidRPr="00B75E66" w:rsidRDefault="008B3033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1CE4EF34" w14:textId="77777777" w:rsidR="000C2D96" w:rsidRPr="00B75E66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01CF50B0" w14:textId="77777777" w:rsidR="000C2D96" w:rsidRPr="00B75E66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4DCBCA78" w14:textId="77777777" w:rsidR="000C2D96" w:rsidRPr="00B75E66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790804AE" w14:textId="77777777" w:rsidR="0077655A" w:rsidRPr="00B75E66" w:rsidRDefault="0077655A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0506595D" w14:textId="77777777" w:rsidR="000C2D96" w:rsidRPr="00B75E66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0C500AAE" w14:textId="5F7FABC0" w:rsidR="007D7647" w:rsidRPr="00B75E66" w:rsidRDefault="007D7647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0DE04120" w14:textId="77777777" w:rsidR="0065701C" w:rsidRPr="00B75E66" w:rsidRDefault="0065701C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3B705D" w:rsidRPr="00B75E66" w14:paraId="4A2C622B" w14:textId="77777777" w:rsidTr="001F664E">
        <w:trPr>
          <w:jc w:val="center"/>
        </w:trPr>
        <w:tc>
          <w:tcPr>
            <w:tcW w:w="10347" w:type="dxa"/>
            <w:shd w:val="pct15" w:color="auto" w:fill="auto"/>
          </w:tcPr>
          <w:p w14:paraId="3C2A9F41" w14:textId="0726AD3D" w:rsidR="003B705D" w:rsidRPr="00B75E66" w:rsidRDefault="003B705D" w:rsidP="00BB4E99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</w:t>
            </w:r>
            <w:r w:rsidR="00124529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6</w:t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. </w:t>
            </w:r>
            <w:r w:rsidR="00567C51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Title of the research project and summary of the proposal (</w:t>
            </w:r>
            <w:r w:rsidR="005F1B0E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15</w:t>
            </w:r>
            <w:r w:rsidR="00567C51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00 words)</w:t>
            </w:r>
          </w:p>
        </w:tc>
      </w:tr>
      <w:tr w:rsidR="003B705D" w:rsidRPr="00B75E66" w14:paraId="480A5309" w14:textId="77777777" w:rsidTr="007D7647">
        <w:trPr>
          <w:trHeight w:val="484"/>
          <w:jc w:val="center"/>
        </w:trPr>
        <w:tc>
          <w:tcPr>
            <w:tcW w:w="10347" w:type="dxa"/>
          </w:tcPr>
          <w:p w14:paraId="1A274C07" w14:textId="03EEAEC9" w:rsidR="0086787C" w:rsidRPr="00B75E66" w:rsidRDefault="0086787C" w:rsidP="0086787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Quality of the project design, originality, research question, </w:t>
            </w:r>
            <w:r w:rsidR="004557DA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objectives,</w:t>
            </w: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methodologies.</w:t>
            </w:r>
          </w:p>
          <w:p w14:paraId="709C751E" w14:textId="77777777" w:rsidR="0086787C" w:rsidRPr="00B75E66" w:rsidRDefault="0086787C" w:rsidP="0086787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D45F22A" w14:textId="77777777" w:rsidR="0086787C" w:rsidRPr="00B75E66" w:rsidRDefault="0086787C" w:rsidP="0086787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easibility of the project and relevance to the institution's research </w:t>
            </w:r>
            <w:proofErr w:type="spellStart"/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programme</w:t>
            </w:r>
            <w:proofErr w:type="spellEnd"/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MARCAD-Plus objectives.</w:t>
            </w:r>
          </w:p>
          <w:p w14:paraId="3F680F3F" w14:textId="77777777" w:rsidR="0086787C" w:rsidRPr="00B75E66" w:rsidRDefault="0086787C" w:rsidP="0086787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30453A9" w14:textId="79AA28FE" w:rsidR="0086787C" w:rsidRPr="00B75E66" w:rsidRDefault="0086787C" w:rsidP="0086787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Expected results, partners and networks, dissemination plan, timetable, </w:t>
            </w:r>
            <w:r w:rsidR="004557D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nd </w:t>
            </w: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budget.</w:t>
            </w:r>
          </w:p>
        </w:tc>
      </w:tr>
      <w:tr w:rsidR="00367E7D" w:rsidRPr="00B75E66" w14:paraId="542EE68C" w14:textId="77777777" w:rsidTr="007D7647">
        <w:trPr>
          <w:trHeight w:val="484"/>
          <w:jc w:val="center"/>
        </w:trPr>
        <w:tc>
          <w:tcPr>
            <w:tcW w:w="10347" w:type="dxa"/>
          </w:tcPr>
          <w:p w14:paraId="4251A1E2" w14:textId="77777777" w:rsidR="00367E7D" w:rsidRPr="00B75E66" w:rsidRDefault="00367E7D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CC3F031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135EE2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5CD6927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FC5FF4A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3DC333B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6E14E644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93D8419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62E0795B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72E9AAF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147E048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73FFA01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2F65FE5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365A33E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FAB29EF" w14:textId="77777777" w:rsidR="0077655A" w:rsidRPr="00B75E66" w:rsidRDefault="0077655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1487B7A7" w14:textId="77777777" w:rsidR="0077655A" w:rsidRPr="00B75E66" w:rsidRDefault="0077655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DB2E42C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4A7FB8FD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162A8C3F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3C2D39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99E42EA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1254A447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16B168BA" w14:textId="77777777" w:rsidR="00DD155D" w:rsidRPr="00B75E66" w:rsidRDefault="00DD155D" w:rsidP="00DD155D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0CFB9BDE" w14:textId="77777777" w:rsidR="00103F7B" w:rsidRPr="00B75E66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66FA9800" w14:textId="77777777" w:rsidR="00103F7B" w:rsidRPr="00B75E66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4B9D4051" w14:textId="77777777" w:rsidR="00103F7B" w:rsidRPr="00B75E66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  <w:r w:rsidRPr="00B75E66">
        <w:rPr>
          <w:rFonts w:ascii="Times New Roman" w:hAnsi="Times New Roman"/>
          <w:sz w:val="24"/>
          <w:szCs w:val="24"/>
          <w:lang w:val="en-US"/>
        </w:rPr>
        <w:br w:type="page"/>
      </w: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103F7B" w:rsidRPr="00B75E66" w14:paraId="5F398DD5" w14:textId="77777777" w:rsidTr="00B75658">
        <w:trPr>
          <w:jc w:val="center"/>
        </w:trPr>
        <w:tc>
          <w:tcPr>
            <w:tcW w:w="10347" w:type="dxa"/>
            <w:shd w:val="pct15" w:color="auto" w:fill="auto"/>
          </w:tcPr>
          <w:p w14:paraId="6AB93BD7" w14:textId="53D88BF7" w:rsidR="00103F7B" w:rsidRPr="00B75E66" w:rsidRDefault="00103F7B" w:rsidP="00B7565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</w:t>
            </w:r>
            <w:r w:rsidR="00B01181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7</w:t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. Motivation.</w:t>
            </w:r>
            <w:r w:rsidR="008C08B9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(</w:t>
            </w:r>
            <w:r w:rsidR="00CB37FC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550 words)</w:t>
            </w:r>
          </w:p>
        </w:tc>
      </w:tr>
      <w:tr w:rsidR="00103F7B" w:rsidRPr="00B75E66" w14:paraId="75C5B333" w14:textId="77777777" w:rsidTr="00B75658">
        <w:trPr>
          <w:jc w:val="center"/>
        </w:trPr>
        <w:tc>
          <w:tcPr>
            <w:tcW w:w="10347" w:type="dxa"/>
          </w:tcPr>
          <w:p w14:paraId="140A9A14" w14:textId="2AA99A0A" w:rsidR="00103F7B" w:rsidRPr="00B75E66" w:rsidRDefault="00A720BF" w:rsidP="00B75658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Why do you want this fellowship? How will this fellowship, if awarded, contribute to your research career plan?</w:t>
            </w:r>
          </w:p>
        </w:tc>
      </w:tr>
      <w:tr w:rsidR="00103F7B" w:rsidRPr="00B75E66" w14:paraId="6E8307C2" w14:textId="77777777" w:rsidTr="00B75658">
        <w:trPr>
          <w:jc w:val="center"/>
        </w:trPr>
        <w:tc>
          <w:tcPr>
            <w:tcW w:w="10347" w:type="dxa"/>
          </w:tcPr>
          <w:p w14:paraId="3C78A5BC" w14:textId="77777777" w:rsidR="00103F7B" w:rsidRPr="00B75E66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7B7B0106" w14:textId="3919A8BF" w:rsidR="00103F7B" w:rsidRPr="00B75E66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38E33A51" w14:textId="77777777" w:rsidR="00103F7B" w:rsidRPr="00B75E66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00410813" w14:textId="77777777" w:rsidR="00103F7B" w:rsidRPr="00B75E66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59DF81CA" w14:textId="77777777" w:rsidR="00103F7B" w:rsidRPr="00B75E66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72ED44F5" w14:textId="7E489CF8" w:rsidR="00103F7B" w:rsidRPr="00B75E66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474BE63D" w14:textId="77777777" w:rsidR="00724EA1" w:rsidRPr="00B75E66" w:rsidRDefault="00724EA1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0351174B" w14:textId="564F478F" w:rsidR="006B4B34" w:rsidRPr="00B75E66" w:rsidRDefault="006B4B34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55B03050" w14:textId="77777777" w:rsidR="00724EA1" w:rsidRPr="00B75E66" w:rsidRDefault="00724EA1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41D1FEF3" w14:textId="62339D93" w:rsidR="00724EA1" w:rsidRPr="00B75E66" w:rsidRDefault="00724EA1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513715A1" w14:textId="22A11745" w:rsidR="00724EA1" w:rsidRPr="00B75E66" w:rsidRDefault="00000000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pict w14:anchorId="05F79532">
          <v:shapetype id="_x0000_t202" coordsize="21600,21600" o:spt="202" path="m,l,21600r21600,l21600,xe">
            <v:stroke joinstyle="miter"/>
            <v:path gradientshapeok="t" o:connecttype="rect"/>
          </v:shapetype>
          <v:shape id="Zone de texte 1" o:spid="_x0000_s2054" type="#_x0000_t202" style="position:absolute;left:0;text-align:left;margin-left:-24.4pt;margin-top:13.5pt;width:500.25pt;height:229.5pt;z-index:1;visibility:visible;mso-wrap-style:square;mso-height-percent:0;mso-wrap-distance-left:9pt;mso-wrap-distance-top:0;mso-wrap-distance-right:9pt;mso-wrap-distance-bottom:0;mso-position-horizontal-relative:text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" fillcolor="#ffdd9c" strokecolor="#ffc000" strokeweight=".5pt">
            <v:fill color2="#ffd479" rotate="t" colors="0 #ffdd9c;.5 #ffd78e;1 #ffd479" focus="100%" type="gradient">
              <o:fill v:ext="view" type="gradientUnscaled"/>
            </v:fill>
            <v:textbox>
              <w:txbxContent>
                <w:p w14:paraId="58F74FD7" w14:textId="77777777" w:rsidR="006B4B34" w:rsidRPr="00B82E08" w:rsidRDefault="006B4B34" w:rsidP="006B4B34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30"/>
                      <w:szCs w:val="30"/>
                      <w:lang w:val="en-US"/>
                    </w:rPr>
                  </w:pPr>
                  <w:r w:rsidRPr="00B82E08">
                    <w:rPr>
                      <w:rFonts w:ascii="Tahoma" w:hAnsi="Tahoma" w:cs="Tahoma"/>
                      <w:sz w:val="30"/>
                      <w:szCs w:val="30"/>
                      <w:lang w:val="en-US"/>
                    </w:rPr>
                    <w:t>INDICATION</w:t>
                  </w:r>
                </w:p>
                <w:p w14:paraId="22BEE2C5" w14:textId="77777777" w:rsidR="006B4B34" w:rsidRPr="00B82E08" w:rsidRDefault="006B4B34" w:rsidP="006B4B34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</w:pPr>
                </w:p>
                <w:p w14:paraId="100E6D1F" w14:textId="77777777" w:rsidR="006B4B34" w:rsidRPr="00681BE0" w:rsidRDefault="006B4B34" w:rsidP="006B4B34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</w:pPr>
                  <w:r w:rsidRPr="00681BE0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Do not forget to upload all the required documents listed below before </w:t>
                  </w:r>
                  <w:r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hitting</w:t>
                  </w:r>
                  <w:r w:rsidRPr="00681BE0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 the ‘SUBMIT’ button.</w:t>
                  </w:r>
                </w:p>
                <w:p w14:paraId="147CF1AA" w14:textId="77777777" w:rsidR="006B4B34" w:rsidRPr="00B82E08" w:rsidRDefault="006B4B34" w:rsidP="006B4B34">
                  <w:pPr>
                    <w:spacing w:after="0" w:line="240" w:lineRule="auto"/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</w:pPr>
                </w:p>
                <w:p w14:paraId="184FD177" w14:textId="47113B53" w:rsidR="006B4B34" w:rsidRPr="00B82E08" w:rsidRDefault="006B4B34" w:rsidP="006B4B34">
                  <w:pPr>
                    <w:spacing w:after="0" w:line="240" w:lineRule="auto"/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</w:pP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1.</w:t>
                  </w:r>
                  <w:r w:rsidR="0015498B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 </w:t>
                  </w: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Your Curriculum Vitae (</w:t>
                  </w:r>
                  <w:r w:rsidR="00B82E08"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Training</w:t>
                  </w: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, Studies &amp; Research, Publications, Oral Presentations, Posters, Research experience …) under the name </w:t>
                  </w:r>
                  <w:r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CV_YOURFIRSTNAME_YOURLASTNAME_P</w:t>
                  </w:r>
                  <w:r w:rsidR="0000739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OST</w:t>
                  </w:r>
                  <w:r w:rsidR="00B82E08"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D</w:t>
                  </w:r>
                  <w:r w:rsidR="00487A92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OCS</w:t>
                  </w:r>
                  <w:r w:rsidR="002D3249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2</w:t>
                  </w:r>
                  <w:r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 xml:space="preserve">.PDF </w:t>
                  </w:r>
                </w:p>
                <w:p w14:paraId="49237961" w14:textId="77777777" w:rsidR="006B4B34" w:rsidRPr="00B82E08" w:rsidRDefault="006B4B34" w:rsidP="006B4B34">
                  <w:pPr>
                    <w:spacing w:after="0" w:line="240" w:lineRule="auto"/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</w:pPr>
                </w:p>
                <w:p w14:paraId="70F44C16" w14:textId="1E08B411" w:rsidR="006B4B34" w:rsidRPr="00B82E08" w:rsidRDefault="006B4B34" w:rsidP="006B4B34">
                  <w:pPr>
                    <w:spacing w:after="0" w:line="240" w:lineRule="auto"/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</w:pP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2.</w:t>
                  </w:r>
                  <w:r w:rsidR="0015498B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 </w:t>
                  </w: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A </w:t>
                  </w:r>
                  <w:r w:rsidR="00684BD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support</w:t>
                  </w: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 letter </w:t>
                  </w:r>
                  <w:r w:rsidR="00684BD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from </w:t>
                  </w: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your home institution.</w:t>
                  </w:r>
                </w:p>
                <w:p w14:paraId="6717DDA1" w14:textId="7B1DBADC" w:rsidR="006B4B34" w:rsidRPr="00B82E08" w:rsidRDefault="00CD3A6E" w:rsidP="006B4B34">
                  <w:pPr>
                    <w:spacing w:after="0" w:line="240" w:lineRule="auto"/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S</w:t>
                  </w:r>
                  <w:r w:rsidR="006B4B34"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L_YOURFIRSTNAME_YOURLASTNAME_</w:t>
                  </w:r>
                  <w:r w:rsidR="00487A92"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P</w:t>
                  </w:r>
                  <w:r w:rsidR="00487A92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OST</w:t>
                  </w:r>
                  <w:r w:rsidR="00487A92"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D</w:t>
                  </w:r>
                  <w:r w:rsidR="00487A92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OCS</w:t>
                  </w:r>
                  <w:r w:rsidR="002D3249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2</w:t>
                  </w:r>
                  <w:r w:rsidR="006B4B34"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.PDF</w:t>
                  </w:r>
                </w:p>
                <w:p w14:paraId="199E4A39" w14:textId="77777777" w:rsidR="006B4B34" w:rsidRPr="00B82E08" w:rsidRDefault="006B4B34" w:rsidP="006B4B34">
                  <w:pPr>
                    <w:spacing w:after="0" w:line="240" w:lineRule="auto"/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</w:pPr>
                </w:p>
                <w:p w14:paraId="6892334A" w14:textId="10B8F2C2" w:rsidR="006B4B34" w:rsidRPr="00B82E08" w:rsidRDefault="006B4B34" w:rsidP="006B4B34">
                  <w:pPr>
                    <w:spacing w:after="0" w:line="240" w:lineRule="auto"/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</w:pP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3.</w:t>
                  </w:r>
                  <w:r w:rsidR="005D3132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 </w:t>
                  </w:r>
                  <w:r w:rsidR="005D3132" w:rsidRPr="005D3132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A certified copy of the full transcript(s) of marks and certificate(s).</w:t>
                  </w: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 </w:t>
                  </w:r>
                </w:p>
                <w:p w14:paraId="4BC67BC4" w14:textId="3E9696B6" w:rsidR="006B4B34" w:rsidRPr="00B82E08" w:rsidRDefault="006B4B34" w:rsidP="006B4B34">
                  <w:pPr>
                    <w:spacing w:after="0" w:line="240" w:lineRule="auto"/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</w:pPr>
                  <w:r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SD_ YOURFIRSTNAME_YOURLASTNAME_</w:t>
                  </w:r>
                  <w:r w:rsidR="00487A92"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P</w:t>
                  </w:r>
                  <w:r w:rsidR="00487A92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OST</w:t>
                  </w:r>
                  <w:r w:rsidR="00487A92"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D</w:t>
                  </w:r>
                  <w:r w:rsidR="00487A92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OCS</w:t>
                  </w:r>
                  <w:r w:rsidR="002D3249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2</w:t>
                  </w:r>
                  <w:r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.PDF</w:t>
                  </w:r>
                </w:p>
                <w:p w14:paraId="1886FEE6" w14:textId="77777777" w:rsidR="006B4B34" w:rsidRPr="00B82E08" w:rsidRDefault="006B4B34" w:rsidP="006B4B34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</w:pPr>
                </w:p>
              </w:txbxContent>
            </v:textbox>
          </v:shape>
        </w:pict>
      </w:r>
    </w:p>
    <w:p w14:paraId="0D36E4C5" w14:textId="77777777" w:rsidR="00724EA1" w:rsidRPr="00B75E66" w:rsidRDefault="00724EA1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46A7EE83" w14:textId="28118C1F" w:rsidR="00984B86" w:rsidRPr="00B75E66" w:rsidRDefault="00984B86" w:rsidP="00984B86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4D154DA5" w14:textId="59440C84" w:rsidR="00984B86" w:rsidRPr="00B75E66" w:rsidRDefault="00984B86" w:rsidP="00984B86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sectPr w:rsidR="00984B86" w:rsidRPr="00B75E66" w:rsidSect="0071629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1440" w:bottom="567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1E9D4" w14:textId="77777777" w:rsidR="00A12E3B" w:rsidRDefault="00A12E3B" w:rsidP="00DD155D">
      <w:pPr>
        <w:spacing w:after="0" w:line="240" w:lineRule="auto"/>
      </w:pPr>
      <w:r>
        <w:separator/>
      </w:r>
    </w:p>
  </w:endnote>
  <w:endnote w:type="continuationSeparator" w:id="0">
    <w:p w14:paraId="611F92EA" w14:textId="77777777" w:rsidR="00A12E3B" w:rsidRDefault="00A12E3B" w:rsidP="00DD1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BAE2D" w14:textId="77777777" w:rsidR="00B75E66" w:rsidRDefault="00B75E66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7E271" w14:textId="77777777" w:rsidR="00DD155D" w:rsidRDefault="00000000">
    <w:pPr>
      <w:pStyle w:val="Pieddepage"/>
    </w:pPr>
    <w:r>
      <w:rPr>
        <w:noProof/>
        <w:lang w:eastAsia="zh-TW"/>
      </w:rPr>
      <w:pict w14:anchorId="798419BC">
        <v:shapetype id="_x0000_t65" coordsize="21600,21600" o:spt="65" adj="18900" path="m,l,21600@0,21600,21600@0,21600,xem@0,21600nfl@3@5c@7@9@11@13,21600@0e">
          <v:formulas>
            <v:f eqn="val #0"/>
            <v:f eqn="sum 21600 0 @0"/>
            <v:f eqn="prod @1 8481 32768"/>
            <v:f eqn="sum @2 @0 0"/>
            <v:f eqn="prod @1 1117 32768"/>
            <v:f eqn="sum @4 @0 0"/>
            <v:f eqn="prod @1 11764 32768"/>
            <v:f eqn="sum @6 @0 0"/>
            <v:f eqn="prod @1 6144 32768"/>
            <v:f eqn="sum @8 @0 0"/>
            <v:f eqn="prod @1 20480 32768"/>
            <v:f eqn="sum @10 @0 0"/>
            <v:f eqn="prod @1 6144 32768"/>
            <v:f eqn="sum @12 @0 0"/>
          </v:formulas>
          <v:path o:extrusionok="f" gradientshapeok="t" o:connecttype="rect" textboxrect="0,0,21600,@13"/>
          <v:handles>
            <v:h position="#0,bottomRight" xrange="10800,21600"/>
          </v:handles>
          <o:complex v:ext="view"/>
        </v:shapetype>
        <v:shape id="_x0000_s1025" type="#_x0000_t65" style="position:absolute;margin-left:507pt;margin-top:797.25pt;width:29pt;height:21.6pt;z-index:1;mso-position-horizontal-relative:page;mso-position-vertical-relative:page" o:allowincell="f" adj="14135" strokecolor="gray" strokeweight=".25pt">
          <v:textbox style="mso-next-textbox:#_x0000_s1025">
            <w:txbxContent>
              <w:p w14:paraId="5BDC42B2" w14:textId="77777777" w:rsidR="00DD155D" w:rsidRDefault="00DD155D">
                <w:pPr>
                  <w:jc w:val="center"/>
                  <w:rPr>
                    <w:lang w:val="fr-FR"/>
                  </w:rPr>
                </w:pPr>
                <w:r>
                  <w:rPr>
                    <w:lang w:val="fr-FR"/>
                  </w:rPr>
                  <w:fldChar w:fldCharType="begin"/>
                </w:r>
                <w:r>
                  <w:rPr>
                    <w:lang w:val="fr-FR"/>
                  </w:rPr>
                  <w:instrText xml:space="preserve"> PAGE    \* MERGEFORMAT </w:instrText>
                </w:r>
                <w:r>
                  <w:rPr>
                    <w:lang w:val="fr-FR"/>
                  </w:rPr>
                  <w:fldChar w:fldCharType="separate"/>
                </w:r>
                <w:r w:rsidR="00673830" w:rsidRPr="00673830">
                  <w:rPr>
                    <w:noProof/>
                    <w:sz w:val="16"/>
                    <w:szCs w:val="16"/>
                  </w:rPr>
                  <w:t>4</w:t>
                </w:r>
                <w:r>
                  <w:rPr>
                    <w:lang w:val="fr-FR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799F3" w14:textId="77777777" w:rsidR="00B75E66" w:rsidRDefault="00B75E6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B9926" w14:textId="77777777" w:rsidR="00A12E3B" w:rsidRDefault="00A12E3B" w:rsidP="00DD155D">
      <w:pPr>
        <w:spacing w:after="0" w:line="240" w:lineRule="auto"/>
      </w:pPr>
      <w:r>
        <w:separator/>
      </w:r>
    </w:p>
  </w:footnote>
  <w:footnote w:type="continuationSeparator" w:id="0">
    <w:p w14:paraId="785F7F95" w14:textId="77777777" w:rsidR="00A12E3B" w:rsidRDefault="00A12E3B" w:rsidP="00DD15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28CA2" w14:textId="77777777" w:rsidR="00B75E66" w:rsidRDefault="00B75E6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27" w:type="dxa"/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587"/>
      <w:gridCol w:w="5723"/>
      <w:gridCol w:w="3017"/>
    </w:tblGrid>
    <w:tr w:rsidR="006456E1" w:rsidRPr="00B75E66" w14:paraId="632F3579" w14:textId="77777777" w:rsidTr="00060E10">
      <w:trPr>
        <w:cantSplit/>
        <w:trHeight w:hRule="exact" w:val="1306"/>
        <w:jc w:val="center"/>
      </w:trPr>
      <w:tc>
        <w:tcPr>
          <w:tcW w:w="1587" w:type="dxa"/>
          <w:vAlign w:val="center"/>
        </w:tcPr>
        <w:p w14:paraId="2DC733C7" w14:textId="77777777" w:rsidR="006456E1" w:rsidRPr="00B75E66" w:rsidRDefault="00000000" w:rsidP="006456E1">
          <w:pPr>
            <w:widowControl w:val="0"/>
            <w:tabs>
              <w:tab w:val="right" w:pos="9356"/>
            </w:tabs>
            <w:spacing w:line="240" w:lineRule="auto"/>
            <w:ind w:right="-856"/>
            <w:textAlignment w:val="center"/>
            <w:rPr>
              <w:color w:val="000000"/>
              <w:szCs w:val="16"/>
              <w:lang w:val="en-US"/>
            </w:rPr>
          </w:pPr>
          <w:r>
            <w:rPr>
              <w:noProof/>
              <w:lang w:val="en-US" w:eastAsia="fr-FR"/>
            </w:rPr>
            <w:pict w14:anchorId="3559510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http://www.marcad-africa.org/images/logo-ucad.JPG" style="width:61pt;height:58.05pt;visibility:visible">
                <v:imagedata r:id="rId1" o:title="logo-ucad"/>
              </v:shape>
            </w:pict>
          </w:r>
        </w:p>
      </w:tc>
      <w:tc>
        <w:tcPr>
          <w:tcW w:w="5723" w:type="dxa"/>
          <w:vAlign w:val="center"/>
        </w:tcPr>
        <w:p w14:paraId="4E1A23EC" w14:textId="1C4FBB13" w:rsidR="006456E1" w:rsidRPr="00B75E66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en-US" w:eastAsia="fr-FR"/>
            </w:rPr>
          </w:pP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Universit</w:t>
          </w:r>
          <w:r w:rsid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y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Cheikh Anta Diop (UCAD), Dakar, S</w:t>
          </w:r>
          <w:r w:rsidR="00D97AF5"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ene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gal</w:t>
          </w:r>
        </w:p>
        <w:p w14:paraId="5BE0EB46" w14:textId="4D8B22DA" w:rsidR="006456E1" w:rsidRPr="00B75E66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en-US" w:eastAsia="fr-FR"/>
            </w:rPr>
          </w:pP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Facult</w:t>
          </w:r>
          <w:r w:rsid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y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</w:t>
          </w:r>
          <w:r w:rsid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of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M</w:t>
          </w:r>
          <w:r w:rsidR="00D97AF5"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e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d</w:t>
          </w:r>
          <w:r w:rsidR="00D97AF5"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i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cine, </w:t>
          </w:r>
          <w:r w:rsid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of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Pharmac</w:t>
          </w:r>
          <w:r w:rsid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y, and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</w:t>
          </w:r>
          <w:r w:rsid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of 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Odontolog</w:t>
          </w:r>
          <w:r w:rsid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y</w:t>
          </w:r>
        </w:p>
        <w:p w14:paraId="5EAED4C3" w14:textId="633CBF1D" w:rsidR="006456E1" w:rsidRPr="00B75E66" w:rsidRDefault="00D97AF5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en-US"/>
            </w:rPr>
          </w:pPr>
          <w:r w:rsidRPr="00B75E66">
            <w:rPr>
              <w:b/>
              <w:bCs/>
              <w:color w:val="0070C0"/>
              <w:sz w:val="18"/>
              <w:szCs w:val="18"/>
              <w:lang w:val="en-US"/>
            </w:rPr>
            <w:t xml:space="preserve">MARCAD Consortium </w:t>
          </w:r>
          <w:r w:rsidR="006456E1" w:rsidRPr="00B75E66">
            <w:rPr>
              <w:b/>
              <w:bCs/>
              <w:color w:val="0070C0"/>
              <w:sz w:val="18"/>
              <w:szCs w:val="18"/>
              <w:lang w:val="en-US"/>
            </w:rPr>
            <w:t>Secr</w:t>
          </w:r>
          <w:r w:rsidR="00CD3A6E" w:rsidRPr="00B75E66">
            <w:rPr>
              <w:b/>
              <w:bCs/>
              <w:color w:val="0070C0"/>
              <w:sz w:val="18"/>
              <w:szCs w:val="18"/>
              <w:lang w:val="en-US"/>
            </w:rPr>
            <w:t>e</w:t>
          </w:r>
          <w:r w:rsidR="006456E1" w:rsidRPr="00B75E66">
            <w:rPr>
              <w:b/>
              <w:bCs/>
              <w:color w:val="0070C0"/>
              <w:sz w:val="18"/>
              <w:szCs w:val="18"/>
              <w:lang w:val="en-US"/>
            </w:rPr>
            <w:t xml:space="preserve">tariat </w:t>
          </w:r>
        </w:p>
        <w:p w14:paraId="7425321A" w14:textId="7E1E320D" w:rsidR="006456E1" w:rsidRPr="00B75E66" w:rsidRDefault="00B75E66" w:rsidP="006456E1">
          <w:pPr>
            <w:spacing w:after="0" w:line="240" w:lineRule="auto"/>
            <w:jc w:val="center"/>
            <w:rPr>
              <w:caps/>
              <w:sz w:val="28"/>
              <w:szCs w:val="28"/>
              <w:lang w:val="en-US"/>
            </w:rPr>
          </w:pPr>
          <w:r>
            <w:rPr>
              <w:b/>
              <w:bCs/>
              <w:color w:val="0070C0"/>
              <w:sz w:val="18"/>
              <w:szCs w:val="18"/>
              <w:lang w:val="en-US" w:eastAsia="fr-FR"/>
            </w:rPr>
            <w:t>Webs</w:t>
          </w:r>
          <w:r w:rsidR="006456E1"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ite: www.marcad-africa.org</w:t>
          </w:r>
        </w:p>
      </w:tc>
      <w:tc>
        <w:tcPr>
          <w:tcW w:w="3017" w:type="dxa"/>
          <w:vAlign w:val="center"/>
        </w:tcPr>
        <w:p w14:paraId="51FFF38C" w14:textId="77777777" w:rsidR="006456E1" w:rsidRPr="00B75E66" w:rsidRDefault="00000000" w:rsidP="006456E1">
          <w:pPr>
            <w:spacing w:after="0"/>
            <w:jc w:val="right"/>
            <w:rPr>
              <w:b/>
              <w:bCs/>
              <w:color w:val="FF0000"/>
              <w:sz w:val="20"/>
              <w:lang w:val="en-US"/>
            </w:rPr>
          </w:pPr>
          <w:r>
            <w:rPr>
              <w:noProof/>
              <w:lang w:val="en-US" w:eastAsia="fr-FR"/>
            </w:rPr>
            <w:pict w14:anchorId="3E85CAF0">
              <v:shape id="_x0000_i1026" type="#_x0000_t75" alt="logo" style="width:141.8pt;height:49.95pt;visibility:visible">
                <v:imagedata r:id="rId2" o:title="logo"/>
              </v:shape>
            </w:pict>
          </w:r>
        </w:p>
      </w:tc>
    </w:tr>
  </w:tbl>
  <w:p w14:paraId="41D4D83B" w14:textId="77777777" w:rsidR="006456E1" w:rsidRPr="00B75E66" w:rsidRDefault="006456E1">
    <w:pPr>
      <w:pStyle w:val="En-tte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EC768" w14:textId="77777777" w:rsidR="00B75E66" w:rsidRDefault="00B75E6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868F1"/>
    <w:multiLevelType w:val="hybridMultilevel"/>
    <w:tmpl w:val="459A99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13666"/>
    <w:multiLevelType w:val="hybridMultilevel"/>
    <w:tmpl w:val="0660C9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65846"/>
    <w:multiLevelType w:val="hybridMultilevel"/>
    <w:tmpl w:val="0DACC98C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2F143E"/>
    <w:multiLevelType w:val="hybridMultilevel"/>
    <w:tmpl w:val="7AF6AD2C"/>
    <w:lvl w:ilvl="0" w:tplc="280C000F">
      <w:start w:val="1"/>
      <w:numFmt w:val="decimal"/>
      <w:lvlText w:val="%1."/>
      <w:lvlJc w:val="left"/>
      <w:pPr>
        <w:ind w:left="360" w:hanging="360"/>
      </w:pPr>
    </w:lvl>
    <w:lvl w:ilvl="1" w:tplc="280C0019" w:tentative="1">
      <w:start w:val="1"/>
      <w:numFmt w:val="lowerLetter"/>
      <w:lvlText w:val="%2."/>
      <w:lvlJc w:val="left"/>
      <w:pPr>
        <w:ind w:left="1080" w:hanging="360"/>
      </w:pPr>
    </w:lvl>
    <w:lvl w:ilvl="2" w:tplc="280C001B" w:tentative="1">
      <w:start w:val="1"/>
      <w:numFmt w:val="lowerRoman"/>
      <w:lvlText w:val="%3."/>
      <w:lvlJc w:val="right"/>
      <w:pPr>
        <w:ind w:left="1800" w:hanging="180"/>
      </w:pPr>
    </w:lvl>
    <w:lvl w:ilvl="3" w:tplc="280C000F" w:tentative="1">
      <w:start w:val="1"/>
      <w:numFmt w:val="decimal"/>
      <w:lvlText w:val="%4."/>
      <w:lvlJc w:val="left"/>
      <w:pPr>
        <w:ind w:left="2520" w:hanging="360"/>
      </w:pPr>
    </w:lvl>
    <w:lvl w:ilvl="4" w:tplc="280C0019" w:tentative="1">
      <w:start w:val="1"/>
      <w:numFmt w:val="lowerLetter"/>
      <w:lvlText w:val="%5."/>
      <w:lvlJc w:val="left"/>
      <w:pPr>
        <w:ind w:left="3240" w:hanging="360"/>
      </w:pPr>
    </w:lvl>
    <w:lvl w:ilvl="5" w:tplc="280C001B" w:tentative="1">
      <w:start w:val="1"/>
      <w:numFmt w:val="lowerRoman"/>
      <w:lvlText w:val="%6."/>
      <w:lvlJc w:val="right"/>
      <w:pPr>
        <w:ind w:left="3960" w:hanging="180"/>
      </w:pPr>
    </w:lvl>
    <w:lvl w:ilvl="6" w:tplc="280C000F" w:tentative="1">
      <w:start w:val="1"/>
      <w:numFmt w:val="decimal"/>
      <w:lvlText w:val="%7."/>
      <w:lvlJc w:val="left"/>
      <w:pPr>
        <w:ind w:left="4680" w:hanging="360"/>
      </w:pPr>
    </w:lvl>
    <w:lvl w:ilvl="7" w:tplc="280C0019" w:tentative="1">
      <w:start w:val="1"/>
      <w:numFmt w:val="lowerLetter"/>
      <w:lvlText w:val="%8."/>
      <w:lvlJc w:val="left"/>
      <w:pPr>
        <w:ind w:left="5400" w:hanging="360"/>
      </w:pPr>
    </w:lvl>
    <w:lvl w:ilvl="8" w:tplc="28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48E6B5D"/>
    <w:multiLevelType w:val="hybridMultilevel"/>
    <w:tmpl w:val="21703F32"/>
    <w:lvl w:ilvl="0" w:tplc="280C000F">
      <w:start w:val="1"/>
      <w:numFmt w:val="decimal"/>
      <w:lvlText w:val="%1."/>
      <w:lvlJc w:val="left"/>
      <w:pPr>
        <w:ind w:left="720" w:hanging="360"/>
      </w:p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F39E2"/>
    <w:multiLevelType w:val="hybridMultilevel"/>
    <w:tmpl w:val="AC782612"/>
    <w:lvl w:ilvl="0" w:tplc="28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E0F7D39"/>
    <w:multiLevelType w:val="hybridMultilevel"/>
    <w:tmpl w:val="CE66A3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E02DE"/>
    <w:multiLevelType w:val="hybridMultilevel"/>
    <w:tmpl w:val="8034EB44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9E29D0"/>
    <w:multiLevelType w:val="hybridMultilevel"/>
    <w:tmpl w:val="FE70B3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77058C"/>
    <w:multiLevelType w:val="hybridMultilevel"/>
    <w:tmpl w:val="0BA6538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num w:numId="1" w16cid:durableId="730612889">
    <w:abstractNumId w:val="8"/>
  </w:num>
  <w:num w:numId="2" w16cid:durableId="1846553908">
    <w:abstractNumId w:val="6"/>
  </w:num>
  <w:num w:numId="3" w16cid:durableId="1810978457">
    <w:abstractNumId w:val="9"/>
  </w:num>
  <w:num w:numId="4" w16cid:durableId="1707871377">
    <w:abstractNumId w:val="1"/>
  </w:num>
  <w:num w:numId="5" w16cid:durableId="1178085018">
    <w:abstractNumId w:val="0"/>
  </w:num>
  <w:num w:numId="6" w16cid:durableId="860316945">
    <w:abstractNumId w:val="2"/>
  </w:num>
  <w:num w:numId="7" w16cid:durableId="2077895470">
    <w:abstractNumId w:val="7"/>
  </w:num>
  <w:num w:numId="8" w16cid:durableId="187303418">
    <w:abstractNumId w:val="5"/>
  </w:num>
  <w:num w:numId="9" w16cid:durableId="2072924160">
    <w:abstractNumId w:val="3"/>
  </w:num>
  <w:num w:numId="10" w16cid:durableId="10864203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oNotTrackMoves/>
  <w:defaultTabStop w:val="720"/>
  <w:hyphenationZone w:val="425"/>
  <w:characterSpacingControl w:val="doNotCompress"/>
  <w:hdrShapeDefaults>
    <o:shapedefaults v:ext="edit" spidmax="2055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0NbEwsDA2t7AwMDZW0lEKTi0uzszPAymwrAUAIm6QeywAAAA="/>
  </w:docVars>
  <w:rsids>
    <w:rsidRoot w:val="00DD372A"/>
    <w:rsid w:val="00007398"/>
    <w:rsid w:val="00023D94"/>
    <w:rsid w:val="00031006"/>
    <w:rsid w:val="00032B0E"/>
    <w:rsid w:val="000428C7"/>
    <w:rsid w:val="00043443"/>
    <w:rsid w:val="00051CE9"/>
    <w:rsid w:val="000634EA"/>
    <w:rsid w:val="000644DB"/>
    <w:rsid w:val="00065147"/>
    <w:rsid w:val="00073240"/>
    <w:rsid w:val="00073B36"/>
    <w:rsid w:val="000754B4"/>
    <w:rsid w:val="00081160"/>
    <w:rsid w:val="00081A65"/>
    <w:rsid w:val="0008684B"/>
    <w:rsid w:val="00094CD5"/>
    <w:rsid w:val="000C2D96"/>
    <w:rsid w:val="000D4339"/>
    <w:rsid w:val="000D4675"/>
    <w:rsid w:val="000F1EE2"/>
    <w:rsid w:val="00103C83"/>
    <w:rsid w:val="00103F7B"/>
    <w:rsid w:val="00124529"/>
    <w:rsid w:val="001266D3"/>
    <w:rsid w:val="00136131"/>
    <w:rsid w:val="001418AD"/>
    <w:rsid w:val="0015498B"/>
    <w:rsid w:val="0016278A"/>
    <w:rsid w:val="001673EE"/>
    <w:rsid w:val="0019573F"/>
    <w:rsid w:val="0019734F"/>
    <w:rsid w:val="001A004C"/>
    <w:rsid w:val="001B1352"/>
    <w:rsid w:val="001C5803"/>
    <w:rsid w:val="001C5BE6"/>
    <w:rsid w:val="001D27FF"/>
    <w:rsid w:val="001E7497"/>
    <w:rsid w:val="001F20D0"/>
    <w:rsid w:val="001F3AA9"/>
    <w:rsid w:val="001F54B6"/>
    <w:rsid w:val="001F664E"/>
    <w:rsid w:val="001F6975"/>
    <w:rsid w:val="00202BB2"/>
    <w:rsid w:val="00224374"/>
    <w:rsid w:val="00231291"/>
    <w:rsid w:val="002451AA"/>
    <w:rsid w:val="00253807"/>
    <w:rsid w:val="00253F07"/>
    <w:rsid w:val="002636A0"/>
    <w:rsid w:val="00284C4E"/>
    <w:rsid w:val="002915C1"/>
    <w:rsid w:val="002A02E1"/>
    <w:rsid w:val="002A4520"/>
    <w:rsid w:val="002A5C67"/>
    <w:rsid w:val="002B77BC"/>
    <w:rsid w:val="002C7BF1"/>
    <w:rsid w:val="002D3249"/>
    <w:rsid w:val="002E78D4"/>
    <w:rsid w:val="002F1B69"/>
    <w:rsid w:val="00305EFF"/>
    <w:rsid w:val="003172CE"/>
    <w:rsid w:val="003207EE"/>
    <w:rsid w:val="00320AD0"/>
    <w:rsid w:val="00320D9E"/>
    <w:rsid w:val="00324F0E"/>
    <w:rsid w:val="00345E4C"/>
    <w:rsid w:val="00351EF9"/>
    <w:rsid w:val="003556AF"/>
    <w:rsid w:val="003613D6"/>
    <w:rsid w:val="00367E7D"/>
    <w:rsid w:val="00377C36"/>
    <w:rsid w:val="003816BD"/>
    <w:rsid w:val="00384C8E"/>
    <w:rsid w:val="0039165F"/>
    <w:rsid w:val="003A54A8"/>
    <w:rsid w:val="003A6A7E"/>
    <w:rsid w:val="003B705D"/>
    <w:rsid w:val="003D0032"/>
    <w:rsid w:val="003D016A"/>
    <w:rsid w:val="003E0D90"/>
    <w:rsid w:val="003E34FE"/>
    <w:rsid w:val="003E5D37"/>
    <w:rsid w:val="003F6A72"/>
    <w:rsid w:val="00402FFC"/>
    <w:rsid w:val="00410F6A"/>
    <w:rsid w:val="00425B56"/>
    <w:rsid w:val="00430EF1"/>
    <w:rsid w:val="004516A7"/>
    <w:rsid w:val="004557DA"/>
    <w:rsid w:val="004565FB"/>
    <w:rsid w:val="00460D12"/>
    <w:rsid w:val="00461740"/>
    <w:rsid w:val="00465D90"/>
    <w:rsid w:val="0047136F"/>
    <w:rsid w:val="004739EB"/>
    <w:rsid w:val="00487A92"/>
    <w:rsid w:val="00493E5C"/>
    <w:rsid w:val="004C2949"/>
    <w:rsid w:val="004C5541"/>
    <w:rsid w:val="004C58E2"/>
    <w:rsid w:val="004D0EB5"/>
    <w:rsid w:val="004D2DDD"/>
    <w:rsid w:val="004D3DF4"/>
    <w:rsid w:val="004F4925"/>
    <w:rsid w:val="00523949"/>
    <w:rsid w:val="00532B17"/>
    <w:rsid w:val="00533622"/>
    <w:rsid w:val="005464C2"/>
    <w:rsid w:val="00554204"/>
    <w:rsid w:val="0056308E"/>
    <w:rsid w:val="00567C51"/>
    <w:rsid w:val="005876B7"/>
    <w:rsid w:val="00587BA2"/>
    <w:rsid w:val="0059510E"/>
    <w:rsid w:val="00596EC1"/>
    <w:rsid w:val="005A3B22"/>
    <w:rsid w:val="005B250E"/>
    <w:rsid w:val="005B4238"/>
    <w:rsid w:val="005B4693"/>
    <w:rsid w:val="005C513C"/>
    <w:rsid w:val="005D225D"/>
    <w:rsid w:val="005D3132"/>
    <w:rsid w:val="005D3D6E"/>
    <w:rsid w:val="005D6161"/>
    <w:rsid w:val="005D6577"/>
    <w:rsid w:val="005E158C"/>
    <w:rsid w:val="005E52CD"/>
    <w:rsid w:val="005E7AE6"/>
    <w:rsid w:val="005F1B0E"/>
    <w:rsid w:val="005F3199"/>
    <w:rsid w:val="005F3E30"/>
    <w:rsid w:val="0060544D"/>
    <w:rsid w:val="0060693F"/>
    <w:rsid w:val="00610683"/>
    <w:rsid w:val="0061088A"/>
    <w:rsid w:val="00624875"/>
    <w:rsid w:val="0062692A"/>
    <w:rsid w:val="00627353"/>
    <w:rsid w:val="0062740D"/>
    <w:rsid w:val="00640C22"/>
    <w:rsid w:val="006414B9"/>
    <w:rsid w:val="00643D3D"/>
    <w:rsid w:val="006456E1"/>
    <w:rsid w:val="006478FB"/>
    <w:rsid w:val="0065701C"/>
    <w:rsid w:val="00662FD0"/>
    <w:rsid w:val="00673830"/>
    <w:rsid w:val="006837DD"/>
    <w:rsid w:val="00684BD8"/>
    <w:rsid w:val="006854A4"/>
    <w:rsid w:val="006A373F"/>
    <w:rsid w:val="006A39D8"/>
    <w:rsid w:val="006B4B34"/>
    <w:rsid w:val="006B78F0"/>
    <w:rsid w:val="006C12D7"/>
    <w:rsid w:val="006C2202"/>
    <w:rsid w:val="006E2CA7"/>
    <w:rsid w:val="006E5A1A"/>
    <w:rsid w:val="006F1B6A"/>
    <w:rsid w:val="006F5EB0"/>
    <w:rsid w:val="00715EAD"/>
    <w:rsid w:val="0071629E"/>
    <w:rsid w:val="00724EA1"/>
    <w:rsid w:val="00745D8C"/>
    <w:rsid w:val="0074622A"/>
    <w:rsid w:val="00747300"/>
    <w:rsid w:val="00757C77"/>
    <w:rsid w:val="007664A7"/>
    <w:rsid w:val="007671C4"/>
    <w:rsid w:val="00767288"/>
    <w:rsid w:val="00773091"/>
    <w:rsid w:val="0077655A"/>
    <w:rsid w:val="007833DF"/>
    <w:rsid w:val="0078422D"/>
    <w:rsid w:val="007A3929"/>
    <w:rsid w:val="007B61DD"/>
    <w:rsid w:val="007C263C"/>
    <w:rsid w:val="007D50C5"/>
    <w:rsid w:val="007D585D"/>
    <w:rsid w:val="007D6074"/>
    <w:rsid w:val="007D7647"/>
    <w:rsid w:val="007E4DA0"/>
    <w:rsid w:val="007F6241"/>
    <w:rsid w:val="00817DE3"/>
    <w:rsid w:val="008251B8"/>
    <w:rsid w:val="00841972"/>
    <w:rsid w:val="00844B91"/>
    <w:rsid w:val="008501FF"/>
    <w:rsid w:val="008521A1"/>
    <w:rsid w:val="00854B58"/>
    <w:rsid w:val="00854F2F"/>
    <w:rsid w:val="00861D37"/>
    <w:rsid w:val="00866566"/>
    <w:rsid w:val="0086787C"/>
    <w:rsid w:val="00870586"/>
    <w:rsid w:val="00875C35"/>
    <w:rsid w:val="008940AE"/>
    <w:rsid w:val="00897F4B"/>
    <w:rsid w:val="008A353A"/>
    <w:rsid w:val="008A6472"/>
    <w:rsid w:val="008B0ECE"/>
    <w:rsid w:val="008B3033"/>
    <w:rsid w:val="008B4908"/>
    <w:rsid w:val="008B67C4"/>
    <w:rsid w:val="008B6A05"/>
    <w:rsid w:val="008C08B9"/>
    <w:rsid w:val="008C1A8D"/>
    <w:rsid w:val="008C46E1"/>
    <w:rsid w:val="008C50C2"/>
    <w:rsid w:val="008C7985"/>
    <w:rsid w:val="008C7A72"/>
    <w:rsid w:val="008D1CFA"/>
    <w:rsid w:val="008E5B3D"/>
    <w:rsid w:val="008E7710"/>
    <w:rsid w:val="008F2AC2"/>
    <w:rsid w:val="00902E21"/>
    <w:rsid w:val="00906E4B"/>
    <w:rsid w:val="009214E9"/>
    <w:rsid w:val="00922A50"/>
    <w:rsid w:val="00926857"/>
    <w:rsid w:val="00937201"/>
    <w:rsid w:val="009435F6"/>
    <w:rsid w:val="00951F36"/>
    <w:rsid w:val="00957C5A"/>
    <w:rsid w:val="0097318C"/>
    <w:rsid w:val="0098316A"/>
    <w:rsid w:val="00984B86"/>
    <w:rsid w:val="00984C63"/>
    <w:rsid w:val="00985918"/>
    <w:rsid w:val="009962E7"/>
    <w:rsid w:val="009A7437"/>
    <w:rsid w:val="009A7BF2"/>
    <w:rsid w:val="009C4541"/>
    <w:rsid w:val="009F0ACC"/>
    <w:rsid w:val="009F4465"/>
    <w:rsid w:val="009F5AB4"/>
    <w:rsid w:val="009F693D"/>
    <w:rsid w:val="00A1209B"/>
    <w:rsid w:val="00A12E3B"/>
    <w:rsid w:val="00A17580"/>
    <w:rsid w:val="00A20884"/>
    <w:rsid w:val="00A349C0"/>
    <w:rsid w:val="00A51F5D"/>
    <w:rsid w:val="00A53544"/>
    <w:rsid w:val="00A720BF"/>
    <w:rsid w:val="00A7762D"/>
    <w:rsid w:val="00A82DAF"/>
    <w:rsid w:val="00A9463B"/>
    <w:rsid w:val="00AA1E0E"/>
    <w:rsid w:val="00AB0F92"/>
    <w:rsid w:val="00AE5818"/>
    <w:rsid w:val="00AE5AF1"/>
    <w:rsid w:val="00B01181"/>
    <w:rsid w:val="00B07634"/>
    <w:rsid w:val="00B11BCA"/>
    <w:rsid w:val="00B21B96"/>
    <w:rsid w:val="00B22A89"/>
    <w:rsid w:val="00B22D58"/>
    <w:rsid w:val="00B30C3B"/>
    <w:rsid w:val="00B3275C"/>
    <w:rsid w:val="00B37EAC"/>
    <w:rsid w:val="00B42538"/>
    <w:rsid w:val="00B519E3"/>
    <w:rsid w:val="00B51FE0"/>
    <w:rsid w:val="00B6709A"/>
    <w:rsid w:val="00B730E5"/>
    <w:rsid w:val="00B75E66"/>
    <w:rsid w:val="00B80D41"/>
    <w:rsid w:val="00B82E08"/>
    <w:rsid w:val="00BA35D7"/>
    <w:rsid w:val="00BA39B3"/>
    <w:rsid w:val="00BB4E99"/>
    <w:rsid w:val="00BC23CF"/>
    <w:rsid w:val="00BD2700"/>
    <w:rsid w:val="00BD6A13"/>
    <w:rsid w:val="00BD6B71"/>
    <w:rsid w:val="00BE015E"/>
    <w:rsid w:val="00BE1C15"/>
    <w:rsid w:val="00C01B2D"/>
    <w:rsid w:val="00C03FA8"/>
    <w:rsid w:val="00C12ADD"/>
    <w:rsid w:val="00C3288A"/>
    <w:rsid w:val="00C32D3C"/>
    <w:rsid w:val="00C34629"/>
    <w:rsid w:val="00C600E5"/>
    <w:rsid w:val="00C6123B"/>
    <w:rsid w:val="00C6436D"/>
    <w:rsid w:val="00C66DA2"/>
    <w:rsid w:val="00C740A9"/>
    <w:rsid w:val="00C76573"/>
    <w:rsid w:val="00C80C3B"/>
    <w:rsid w:val="00C91846"/>
    <w:rsid w:val="00CA006D"/>
    <w:rsid w:val="00CA286F"/>
    <w:rsid w:val="00CA5502"/>
    <w:rsid w:val="00CB2481"/>
    <w:rsid w:val="00CB37FC"/>
    <w:rsid w:val="00CC48BD"/>
    <w:rsid w:val="00CC5FC3"/>
    <w:rsid w:val="00CD3A6E"/>
    <w:rsid w:val="00CD694E"/>
    <w:rsid w:val="00CE617B"/>
    <w:rsid w:val="00CF47E3"/>
    <w:rsid w:val="00CF4CFD"/>
    <w:rsid w:val="00D00FB4"/>
    <w:rsid w:val="00D13875"/>
    <w:rsid w:val="00D21CD6"/>
    <w:rsid w:val="00D244F0"/>
    <w:rsid w:val="00D2681B"/>
    <w:rsid w:val="00D3692A"/>
    <w:rsid w:val="00D5448D"/>
    <w:rsid w:val="00D9238F"/>
    <w:rsid w:val="00D97AF5"/>
    <w:rsid w:val="00DA0CC0"/>
    <w:rsid w:val="00DA3512"/>
    <w:rsid w:val="00DA6D1B"/>
    <w:rsid w:val="00DA7791"/>
    <w:rsid w:val="00DB17B4"/>
    <w:rsid w:val="00DB6D91"/>
    <w:rsid w:val="00DB7741"/>
    <w:rsid w:val="00DD155D"/>
    <w:rsid w:val="00DD372A"/>
    <w:rsid w:val="00DD48F0"/>
    <w:rsid w:val="00DE2133"/>
    <w:rsid w:val="00DE5DEE"/>
    <w:rsid w:val="00DF67C5"/>
    <w:rsid w:val="00E10EB0"/>
    <w:rsid w:val="00E12BBC"/>
    <w:rsid w:val="00E20F10"/>
    <w:rsid w:val="00E22A10"/>
    <w:rsid w:val="00E329CA"/>
    <w:rsid w:val="00E36683"/>
    <w:rsid w:val="00E42CA2"/>
    <w:rsid w:val="00E46D13"/>
    <w:rsid w:val="00E62947"/>
    <w:rsid w:val="00E75D0B"/>
    <w:rsid w:val="00E77099"/>
    <w:rsid w:val="00E77EBC"/>
    <w:rsid w:val="00E8792C"/>
    <w:rsid w:val="00E90967"/>
    <w:rsid w:val="00E97369"/>
    <w:rsid w:val="00EA1557"/>
    <w:rsid w:val="00EA2D69"/>
    <w:rsid w:val="00EA7A57"/>
    <w:rsid w:val="00EB4D42"/>
    <w:rsid w:val="00EB7CFA"/>
    <w:rsid w:val="00ED4407"/>
    <w:rsid w:val="00ED6701"/>
    <w:rsid w:val="00ED7F2A"/>
    <w:rsid w:val="00EE32E9"/>
    <w:rsid w:val="00EF41A1"/>
    <w:rsid w:val="00EF6119"/>
    <w:rsid w:val="00F138E6"/>
    <w:rsid w:val="00F16793"/>
    <w:rsid w:val="00F2015E"/>
    <w:rsid w:val="00F44C86"/>
    <w:rsid w:val="00F54F25"/>
    <w:rsid w:val="00F64351"/>
    <w:rsid w:val="00F7429C"/>
    <w:rsid w:val="00F835E6"/>
    <w:rsid w:val="00F83FB8"/>
    <w:rsid w:val="00F93DF4"/>
    <w:rsid w:val="00FA2AD6"/>
    <w:rsid w:val="00FB0F35"/>
    <w:rsid w:val="00FB43A7"/>
    <w:rsid w:val="00FC4042"/>
    <w:rsid w:val="00FC5AE8"/>
    <w:rsid w:val="00FC5D3F"/>
    <w:rsid w:val="00FD11D0"/>
    <w:rsid w:val="00FE23CC"/>
    <w:rsid w:val="00FE4BDE"/>
    <w:rsid w:val="00FF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S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."/>
  <w:listSeparator w:val=","/>
  <w14:docId w14:val="1ADA0E4F"/>
  <w15:chartTrackingRefBased/>
  <w15:docId w15:val="{D877E1DA-ADC3-4FA8-B054-E058562FD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72A"/>
    <w:pPr>
      <w:spacing w:after="160" w:line="259" w:lineRule="auto"/>
    </w:pPr>
    <w:rPr>
      <w:sz w:val="22"/>
      <w:szCs w:val="22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DD3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DD372A"/>
    <w:pPr>
      <w:ind w:left="720"/>
      <w:contextualSpacing/>
    </w:pPr>
  </w:style>
  <w:style w:type="character" w:styleId="Marquedecommentaire">
    <w:name w:val="annotation reference"/>
    <w:uiPriority w:val="99"/>
    <w:semiHidden/>
    <w:unhideWhenUsed/>
    <w:rsid w:val="005D225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D225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5D225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D225D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5D225D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D2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5D225D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rsid w:val="00DD155D"/>
    <w:rPr>
      <w:sz w:val="22"/>
      <w:szCs w:val="22"/>
      <w:lang w:val="en-GB" w:eastAsia="en-US"/>
    </w:rPr>
  </w:style>
  <w:style w:type="paragraph" w:styleId="Pieddepage">
    <w:name w:val="footer"/>
    <w:basedOn w:val="Normal"/>
    <w:link w:val="Pieddepag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rsid w:val="00DD155D"/>
    <w:rPr>
      <w:sz w:val="22"/>
      <w:szCs w:val="22"/>
      <w:lang w:val="en-GB" w:eastAsia="en-US"/>
    </w:rPr>
  </w:style>
  <w:style w:type="paragraph" w:styleId="Rvision">
    <w:name w:val="Revision"/>
    <w:hidden/>
    <w:uiPriority w:val="99"/>
    <w:semiHidden/>
    <w:rsid w:val="00461740"/>
    <w:rPr>
      <w:sz w:val="22"/>
      <w:szCs w:val="22"/>
      <w:lang w:eastAsia="en-US"/>
    </w:rPr>
  </w:style>
  <w:style w:type="character" w:styleId="Lienhypertexte">
    <w:name w:val="Hyperlink"/>
    <w:uiPriority w:val="99"/>
    <w:semiHidden/>
    <w:unhideWhenUsed/>
    <w:rsid w:val="003816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8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A0733-44DB-4D5B-9210-713C3D77F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261</Characters>
  <Application>Microsoft Office Word</Application>
  <DocSecurity>0</DocSecurity>
  <Lines>157</Lines>
  <Paragraphs>4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ondon School of Hygiene &amp; Tropical Medicine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in</dc:creator>
  <cp:keywords/>
  <cp:lastModifiedBy>Ekoué KOUEVIDJIN</cp:lastModifiedBy>
  <cp:revision>4</cp:revision>
  <dcterms:created xsi:type="dcterms:W3CDTF">2023-10-04T16:01:00Z</dcterms:created>
  <dcterms:modified xsi:type="dcterms:W3CDTF">2023-10-04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f490483fb1594163847305441c072c23ffcadef1367f61da3f72fc77979c6</vt:lpwstr>
  </property>
</Properties>
</file>